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530EA56A" w:rsidR="00DD5A33" w:rsidRPr="000416B6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0416B6">
        <w:rPr>
          <w:rFonts w:ascii="Calibri" w:hAnsi="Calibri" w:cs="Calibri"/>
          <w:sz w:val="40"/>
          <w:szCs w:val="40"/>
        </w:rPr>
        <w:t xml:space="preserve">ADDENDUM No. </w:t>
      </w:r>
      <w:r w:rsidR="00096931" w:rsidRPr="000416B6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0416B6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0416B6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0416B6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0416B6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48E6E0E7" w:rsidR="00DD5A33" w:rsidRPr="000416B6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0416B6">
        <w:rPr>
          <w:rFonts w:ascii="Calibri" w:hAnsi="Calibri" w:cs="Calibri"/>
          <w:sz w:val="40"/>
          <w:szCs w:val="40"/>
        </w:rPr>
        <w:t>RF</w:t>
      </w:r>
      <w:r w:rsidR="00BF2BAC" w:rsidRPr="000416B6">
        <w:rPr>
          <w:rFonts w:ascii="Calibri" w:hAnsi="Calibri" w:cs="Calibri"/>
          <w:sz w:val="40"/>
          <w:szCs w:val="40"/>
        </w:rPr>
        <w:t>P</w:t>
      </w:r>
      <w:r w:rsidR="00985AE1" w:rsidRPr="000416B6">
        <w:rPr>
          <w:rFonts w:ascii="Calibri" w:hAnsi="Calibri" w:cs="Calibri"/>
          <w:sz w:val="40"/>
          <w:szCs w:val="40"/>
        </w:rPr>
        <w:t xml:space="preserve"> No. </w:t>
      </w:r>
      <w:r w:rsidR="008F1AC7" w:rsidRPr="000416B6">
        <w:rPr>
          <w:rFonts w:ascii="Calibri" w:hAnsi="Calibri" w:cs="Calibri"/>
          <w:sz w:val="40"/>
          <w:szCs w:val="40"/>
        </w:rPr>
        <w:t>90</w:t>
      </w:r>
      <w:r w:rsidR="00096931" w:rsidRPr="000416B6">
        <w:rPr>
          <w:rFonts w:ascii="Calibri" w:hAnsi="Calibri" w:cs="Calibri"/>
          <w:sz w:val="40"/>
          <w:szCs w:val="40"/>
        </w:rPr>
        <w:t>2281</w:t>
      </w:r>
    </w:p>
    <w:p w14:paraId="28652AD8" w14:textId="77777777" w:rsidR="00985AE1" w:rsidRPr="000416B6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0416B6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0416B6">
        <w:rPr>
          <w:rFonts w:ascii="Calibri" w:hAnsi="Calibri" w:cs="Calibri"/>
          <w:sz w:val="40"/>
          <w:szCs w:val="40"/>
        </w:rPr>
        <w:t>f</w:t>
      </w:r>
      <w:r w:rsidR="00DD5A33" w:rsidRPr="000416B6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0416B6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4E9BCB4D" w:rsidR="00DD5A33" w:rsidRPr="000416B6" w:rsidRDefault="00096931">
      <w:pPr>
        <w:jc w:val="center"/>
        <w:rPr>
          <w:rFonts w:ascii="Calibri" w:hAnsi="Calibri" w:cs="Calibri"/>
          <w:b/>
          <w:sz w:val="20"/>
        </w:rPr>
      </w:pPr>
      <w:r w:rsidRPr="000416B6">
        <w:rPr>
          <w:rFonts w:ascii="Calibri" w:hAnsi="Calibri" w:cs="Calibri"/>
          <w:b/>
          <w:sz w:val="40"/>
          <w:szCs w:val="40"/>
        </w:rPr>
        <w:t>PHARMACY BENEFIT MANAGEMENT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3FBB803D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0416B6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0416B6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0416B6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0416B6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0416B6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0416B6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230B4E26" w:rsidR="00817D56" w:rsidRPr="00FD57D8" w:rsidRDefault="009B0856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>July</w:t>
      </w:r>
      <w:r w:rsidR="00096931" w:rsidRPr="00994181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994181" w:rsidRPr="00994181">
        <w:rPr>
          <w:rFonts w:ascii="Calibri" w:hAnsi="Calibri" w:cs="Calibri"/>
          <w:b/>
          <w:sz w:val="32"/>
          <w:szCs w:val="32"/>
          <w:highlight w:val="yellow"/>
          <w:u w:val="single"/>
        </w:rPr>
        <w:t>5</w:t>
      </w:r>
      <w:r w:rsidR="00096931" w:rsidRPr="00994181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, </w:t>
      </w:r>
      <w:proofErr w:type="gramStart"/>
      <w:r w:rsidR="00096931" w:rsidRPr="00994181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817D56" w:rsidRPr="00994181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Y 2:00 P.M.</w:t>
      </w:r>
      <w:r w:rsidR="0052431F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CA16DFD" w:rsidR="00ED5291" w:rsidRPr="0062630A" w:rsidRDefault="000416B6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069F6990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3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15D89C51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>Changes made to the original</w:t>
      </w:r>
      <w:r w:rsidR="00A41153" w:rsidRPr="00994181">
        <w:rPr>
          <w:rFonts w:ascii="Calibri" w:hAnsi="Calibri" w:cs="Calibri"/>
        </w:rPr>
        <w:t xml:space="preserve"> RF</w:t>
      </w:r>
      <w:r w:rsidRPr="00994181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6DCBA274" w:rsidR="00811A2C" w:rsidRDefault="00811A2C">
      <w:pPr>
        <w:keepNext/>
        <w:rPr>
          <w:rFonts w:ascii="Calibri" w:hAnsi="Calibri" w:cs="Calibri"/>
        </w:rPr>
      </w:pPr>
      <w:r w:rsidRPr="00994181">
        <w:rPr>
          <w:rFonts w:ascii="Calibri" w:hAnsi="Calibri" w:cs="Calibri"/>
        </w:rPr>
        <w:t xml:space="preserve">Page </w:t>
      </w:r>
      <w:r w:rsidR="00994181">
        <w:rPr>
          <w:rFonts w:ascii="Calibri" w:hAnsi="Calibri" w:cs="Calibri"/>
        </w:rPr>
        <w:t>2</w:t>
      </w:r>
      <w:r w:rsidRPr="00994181">
        <w:rPr>
          <w:rFonts w:ascii="Calibri" w:hAnsi="Calibri" w:cs="Calibri"/>
        </w:rPr>
        <w:t xml:space="preserve">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7B9B17F3" w:rsidR="008547E2" w:rsidRPr="00F81A17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F81A17">
        <w:rPr>
          <w:rFonts w:ascii="Calibri" w:hAnsi="Calibri" w:cs="Calibri"/>
          <w:b/>
          <w:szCs w:val="26"/>
        </w:rPr>
        <w:t xml:space="preserve">REQUEST FOR PROPOSAL No. </w:t>
      </w:r>
      <w:r w:rsidR="00096931" w:rsidRPr="00F81A17">
        <w:rPr>
          <w:rFonts w:ascii="Calibri" w:hAnsi="Calibri" w:cs="Calibri"/>
          <w:b/>
          <w:szCs w:val="26"/>
        </w:rPr>
        <w:t>902281</w:t>
      </w:r>
    </w:p>
    <w:p w14:paraId="2073ABC2" w14:textId="54611393" w:rsidR="008547E2" w:rsidRPr="00F81A17" w:rsidRDefault="00A96513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F81A17">
        <w:rPr>
          <w:rFonts w:ascii="Calibri" w:hAnsi="Calibri" w:cs="Calibri"/>
          <w:b/>
          <w:szCs w:val="26"/>
        </w:rPr>
        <w:t>PHARMACY BENEFITS MANAGEMENT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A96513" w:rsidRPr="00A96513" w14:paraId="7B58C54F" w14:textId="77777777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D719B2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01925C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DATE/LOCATION</w:t>
            </w:r>
          </w:p>
        </w:tc>
      </w:tr>
      <w:tr w:rsidR="00A96513" w:rsidRPr="00A96513" w14:paraId="1B3166DF" w14:textId="77777777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7966B80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0A6D476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May 22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96513" w:rsidRPr="00A96513" w14:paraId="792D475D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1442EBC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Networking/Bidders Conference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FC1D0B4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May 30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at 10:00 a.m. </w:t>
            </w:r>
          </w:p>
          <w:p w14:paraId="38733668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TO ATTEND ONLINE:  </w:t>
            </w:r>
          </w:p>
          <w:p w14:paraId="36FB0B00" w14:textId="77777777" w:rsidR="00A96513" w:rsidRPr="00A96513" w:rsidRDefault="00843D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hyperlink r:id="rId18" w:tgtFrame="_blank" w:history="1"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Click here to join the meeting</w:t>
              </w:r>
            </w:hyperlink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  <w:p w14:paraId="57E1C2F5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Meeting ID: 210 191 112 753 </w:t>
            </w: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br/>
              <w:t xml:space="preserve">Passcode: B9Cmgi </w:t>
            </w:r>
          </w:p>
          <w:p w14:paraId="0B01278B" w14:textId="77777777" w:rsidR="00A96513" w:rsidRPr="00A96513" w:rsidRDefault="00843D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hyperlink r:id="rId19" w:tgtFrame="_blank" w:history="1"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Download Teams</w:t>
              </w:r>
            </w:hyperlink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| </w:t>
            </w:r>
            <w:hyperlink r:id="rId20" w:tgtFrame="_blank" w:history="1"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Join on the web</w:t>
              </w:r>
            </w:hyperlink>
          </w:p>
          <w:p w14:paraId="4656C09C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  <w:t>Or call in (audio only)</w:t>
            </w: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  <w:p w14:paraId="0927F498" w14:textId="77777777" w:rsidR="00A96513" w:rsidRPr="00A96513" w:rsidRDefault="00843D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hyperlink r:id="rId21" w:anchor=" " w:history="1"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+1 415-915-</w:t>
              </w:r>
              <w:proofErr w:type="gramStart"/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3950,,</w:t>
              </w:r>
              <w:proofErr w:type="gramEnd"/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709576809#</w:t>
              </w:r>
            </w:hyperlink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  United States, San Francisco </w:t>
            </w:r>
          </w:p>
          <w:p w14:paraId="5CDF2F7A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Phone Conference ID: 709 576 809# </w:t>
            </w:r>
          </w:p>
        </w:tc>
      </w:tr>
      <w:tr w:rsidR="00A96513" w:rsidRPr="00A96513" w14:paraId="09330CBB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17B824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Written Questions Due via Email:</w:t>
            </w:r>
          </w:p>
          <w:p w14:paraId="7E001291" w14:textId="77777777" w:rsidR="00A96513" w:rsidRPr="00A96513" w:rsidRDefault="00843D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hyperlink r:id="rId22" w:history="1">
              <w:r w:rsidR="00A96513"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Jacqueline.Favela2@acgov.org</w:t>
              </w:r>
            </w:hyperlink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D54E8B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May 31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by 5:00 p.m. </w:t>
            </w:r>
          </w:p>
        </w:tc>
      </w:tr>
      <w:tr w:rsidR="00A96513" w:rsidRPr="00A96513" w14:paraId="6BD497FD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7C1A6F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20EC626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June 1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96513" w:rsidRPr="00A96513" w14:paraId="271945D1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5D7AC3C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Questions &amp; 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F76638" w14:textId="5071DB3B" w:rsidR="00A96513" w:rsidRPr="00A96513" w:rsidRDefault="00A96513" w:rsidP="00F81A17">
            <w:pPr>
              <w:rPr>
                <w:rFonts w:ascii="Calibri" w:hAnsi="Calibri" w:cs="Calibri"/>
                <w:bCs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 xml:space="preserve">June 14, </w:t>
            </w:r>
            <w:proofErr w:type="gramStart"/>
            <w:r w:rsidRPr="00A96513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 xml:space="preserve">2023 </w:t>
            </w:r>
            <w:r w:rsidR="00F81A17">
              <w:rPr>
                <w:rFonts w:ascii="Calibri" w:hAnsi="Calibri" w:cs="Calibri"/>
                <w:bCs/>
                <w:iCs/>
                <w:sz w:val="24"/>
                <w:szCs w:val="24"/>
              </w:rPr>
              <w:t xml:space="preserve"> </w:t>
            </w:r>
            <w:r w:rsidR="00F81A17"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June</w:t>
            </w:r>
            <w:proofErr w:type="gramEnd"/>
            <w:r w:rsidR="00F81A17"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 xml:space="preserve"> 2</w:t>
            </w:r>
            <w:r w:rsidR="00177D92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3</w:t>
            </w:r>
            <w:r w:rsidR="00F81A17"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, 2023</w:t>
            </w:r>
          </w:p>
        </w:tc>
      </w:tr>
      <w:tr w:rsidR="00A96513" w:rsidRPr="00A96513" w14:paraId="4396CF48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9823BE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Addendum Issued 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9FE812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June 14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96513" w:rsidRPr="00A96513" w14:paraId="35B8DBB5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B9AE7B5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Response Due and Submitted through </w:t>
            </w:r>
            <w:hyperlink r:id="rId23" w:history="1">
              <w:r w:rsidRPr="00A96513">
                <w:rPr>
                  <w:rStyle w:val="Hyperlink"/>
                  <w:rFonts w:ascii="Calibri" w:hAnsi="Calibri" w:cs="Calibri"/>
                  <w:b/>
                  <w:iCs/>
                  <w:sz w:val="24"/>
                  <w:szCs w:val="24"/>
                </w:rPr>
                <w:t>EZSourcing Supplier Portal</w:t>
              </w:r>
            </w:hyperlink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B7C978" w14:textId="4F02AE3E" w:rsidR="00A96513" w:rsidRPr="00A96513" w:rsidRDefault="00F81A17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F81A17">
              <w:rPr>
                <w:rFonts w:ascii="Calibri" w:hAnsi="Calibri" w:cs="Calibri"/>
                <w:bCs/>
                <w:strike/>
                <w:sz w:val="24"/>
                <w:szCs w:val="26"/>
              </w:rPr>
              <w:t xml:space="preserve">June 26, </w:t>
            </w:r>
            <w:proofErr w:type="gramStart"/>
            <w:r w:rsidRPr="00F81A17">
              <w:rPr>
                <w:rFonts w:ascii="Calibri" w:hAnsi="Calibri" w:cs="Calibri"/>
                <w:bCs/>
                <w:strike/>
                <w:sz w:val="24"/>
                <w:szCs w:val="26"/>
              </w:rPr>
              <w:t>2023</w:t>
            </w:r>
            <w:proofErr w:type="gramEnd"/>
            <w:r w:rsidRPr="001744B0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July 5</w:t>
            </w:r>
            <w:r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  <w:vertAlign w:val="superscript"/>
              </w:rPr>
              <w:t>th</w:t>
            </w:r>
            <w:r w:rsidRPr="00F81A17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,</w:t>
            </w:r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 xml:space="preserve"> 2023 by 2:00 p.m.</w:t>
            </w:r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96513" w:rsidRPr="00A96513" w14:paraId="42FE8B37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FD183CD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3BA092A" w14:textId="25631879" w:rsidR="00A96513" w:rsidRPr="00A96513" w:rsidRDefault="00A94910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4910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 xml:space="preserve">June 26, 2023 – July 25, </w:t>
            </w:r>
            <w:proofErr w:type="gramStart"/>
            <w:r w:rsidRPr="00A94910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>2023</w:t>
            </w:r>
            <w:proofErr w:type="gramEnd"/>
            <w:r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  </w:t>
            </w:r>
            <w:r w:rsidR="00F81A17" w:rsidRPr="00A94910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July 5</w:t>
            </w:r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 xml:space="preserve">, 2023 – </w:t>
            </w:r>
            <w:r w:rsidR="00F81A17" w:rsidRPr="00A94910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August 4</w:t>
            </w:r>
            <w:r w:rsidR="00A96513" w:rsidRPr="00A96513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, 2023</w:t>
            </w:r>
          </w:p>
        </w:tc>
      </w:tr>
      <w:tr w:rsidR="00A96513" w:rsidRPr="00A96513" w14:paraId="26ACB99B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2F99AB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Optional Vendor Interview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27030C" w14:textId="5573A65B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Week of</w:t>
            </w:r>
            <w:r w:rsidR="00A94910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  <w:r w:rsidR="00A94910" w:rsidRPr="00A94910">
              <w:rPr>
                <w:rFonts w:ascii="Calibri" w:hAnsi="Calibri" w:cs="Calibri"/>
                <w:bCs/>
                <w:strike/>
                <w:sz w:val="24"/>
                <w:szCs w:val="26"/>
              </w:rPr>
              <w:t xml:space="preserve">July 10, </w:t>
            </w:r>
            <w:proofErr w:type="gramStart"/>
            <w:r w:rsidR="00A94910" w:rsidRPr="00A94910">
              <w:rPr>
                <w:rFonts w:ascii="Calibri" w:hAnsi="Calibri" w:cs="Calibri"/>
                <w:bCs/>
                <w:strike/>
                <w:sz w:val="24"/>
                <w:szCs w:val="26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  <w:r w:rsidRPr="00A96513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 xml:space="preserve">July </w:t>
            </w:r>
            <w:r w:rsidR="00F81A17" w:rsidRPr="00A94910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17</w:t>
            </w:r>
            <w:r w:rsidRPr="00A96513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, 2023</w:t>
            </w:r>
          </w:p>
        </w:tc>
      </w:tr>
      <w:tr w:rsidR="00A96513" w:rsidRPr="00A96513" w14:paraId="4216BBDD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592568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FCE62A" w14:textId="720EE660" w:rsidR="00A96513" w:rsidRPr="00A96513" w:rsidRDefault="00A96513" w:rsidP="00F81A17">
            <w:pPr>
              <w:rPr>
                <w:rFonts w:ascii="Calibri" w:hAnsi="Calibri" w:cs="Calibri"/>
                <w:bCs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 xml:space="preserve">July 25, </w:t>
            </w:r>
            <w:proofErr w:type="gramStart"/>
            <w:r w:rsidRPr="00A96513">
              <w:rPr>
                <w:rFonts w:ascii="Calibri" w:hAnsi="Calibri" w:cs="Calibri"/>
                <w:bCs/>
                <w:iCs/>
                <w:strike/>
                <w:sz w:val="24"/>
                <w:szCs w:val="24"/>
              </w:rPr>
              <w:t xml:space="preserve">2023 </w:t>
            </w:r>
            <w:r w:rsidR="00A94910">
              <w:rPr>
                <w:rFonts w:ascii="Calibri" w:hAnsi="Calibri" w:cs="Calibri"/>
                <w:bCs/>
                <w:iCs/>
                <w:sz w:val="24"/>
                <w:szCs w:val="24"/>
              </w:rPr>
              <w:t xml:space="preserve"> </w:t>
            </w:r>
            <w:r w:rsidR="00A94910" w:rsidRPr="00A94910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>July</w:t>
            </w:r>
            <w:proofErr w:type="gramEnd"/>
            <w:r w:rsidR="00A94910" w:rsidRPr="00A94910">
              <w:rPr>
                <w:rFonts w:ascii="Calibri" w:hAnsi="Calibri" w:cs="Calibri"/>
                <w:b/>
                <w:iCs/>
                <w:sz w:val="24"/>
                <w:szCs w:val="24"/>
                <w:highlight w:val="yellow"/>
              </w:rPr>
              <w:t xml:space="preserve"> 31, 2023</w:t>
            </w:r>
          </w:p>
        </w:tc>
      </w:tr>
      <w:tr w:rsidR="00A96513" w:rsidRPr="00A96513" w14:paraId="2805EAF7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D31E89F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Board Consideration 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EB605B5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September 19, </w:t>
            </w:r>
            <w:proofErr w:type="gramStart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2023</w:t>
            </w:r>
            <w:proofErr w:type="gramEnd"/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96513" w:rsidRPr="00A96513" w14:paraId="3EE6B20E" w14:textId="77777777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13C31A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3066DB" w14:textId="77777777" w:rsidR="00A96513" w:rsidRPr="00A96513" w:rsidRDefault="00A96513" w:rsidP="00F81A17">
            <w:pPr>
              <w:rPr>
                <w:rFonts w:ascii="Calibri" w:hAnsi="Calibri" w:cs="Calibri"/>
                <w:b/>
                <w:iCs/>
                <w:sz w:val="24"/>
                <w:szCs w:val="24"/>
              </w:rPr>
            </w:pPr>
            <w:r w:rsidRPr="00A96513">
              <w:rPr>
                <w:rFonts w:ascii="Calibri" w:hAnsi="Calibri" w:cs="Calibri"/>
                <w:b/>
                <w:iCs/>
                <w:sz w:val="24"/>
                <w:szCs w:val="24"/>
              </w:rPr>
              <w:t>November 1, 2023</w:t>
            </w:r>
          </w:p>
        </w:tc>
      </w:tr>
    </w:tbl>
    <w:p w14:paraId="41BF1710" w14:textId="35FD07B2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8381" w14:textId="77777777" w:rsidR="00603FD9" w:rsidRDefault="00603FD9">
      <w:r>
        <w:separator/>
      </w:r>
    </w:p>
  </w:endnote>
  <w:endnote w:type="continuationSeparator" w:id="0">
    <w:p w14:paraId="4F49B544" w14:textId="77777777" w:rsidR="00603FD9" w:rsidRDefault="00603FD9">
      <w:r>
        <w:continuationSeparator/>
      </w:r>
    </w:p>
  </w:endnote>
  <w:endnote w:type="continuationNotice" w:id="1">
    <w:p w14:paraId="132374B1" w14:textId="77777777" w:rsidR="00603FD9" w:rsidRDefault="00603F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0187AB37" w:rsidR="00ED154A" w:rsidRPr="00A94910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A94910">
      <w:rPr>
        <w:rFonts w:ascii="Calibri" w:hAnsi="Calibri" w:cs="Calibri"/>
        <w:sz w:val="18"/>
        <w:szCs w:val="18"/>
      </w:rPr>
      <w:t xml:space="preserve">RFP No. </w:t>
    </w:r>
    <w:r w:rsidR="00A94910" w:rsidRPr="00A94910">
      <w:rPr>
        <w:rFonts w:ascii="Calibri" w:hAnsi="Calibri" w:cs="Calibri"/>
        <w:sz w:val="18"/>
        <w:szCs w:val="18"/>
      </w:rPr>
      <w:t>902281</w:t>
    </w:r>
    <w:r w:rsidR="00ED154A" w:rsidRPr="00A94910">
      <w:rPr>
        <w:rFonts w:ascii="Calibri" w:hAnsi="Calibri" w:cs="Calibri"/>
        <w:sz w:val="18"/>
        <w:szCs w:val="18"/>
      </w:rPr>
      <w:t xml:space="preserve">, Addendum No. </w:t>
    </w:r>
    <w:r w:rsidR="00A94910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9CC96" w14:textId="77777777" w:rsidR="00603FD9" w:rsidRDefault="00603FD9">
      <w:r>
        <w:separator/>
      </w:r>
    </w:p>
  </w:footnote>
  <w:footnote w:type="continuationSeparator" w:id="0">
    <w:p w14:paraId="19D2EA86" w14:textId="77777777" w:rsidR="00603FD9" w:rsidRDefault="00603FD9">
      <w:r>
        <w:continuationSeparator/>
      </w:r>
    </w:p>
  </w:footnote>
  <w:footnote w:type="continuationNotice" w:id="1">
    <w:p w14:paraId="69F85051" w14:textId="77777777" w:rsidR="00603FD9" w:rsidRDefault="00603F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4CFCCA0E" w:rsidR="00A41153" w:rsidRPr="00892030" w:rsidRDefault="000416B6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48D92211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75D154BF" w:rsidR="00A41153" w:rsidRPr="00344563" w:rsidRDefault="000416B6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042AB794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1483FFDB" w:rsidR="00A41153" w:rsidRDefault="000416B6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20B9D744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AA1826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AA1826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4DE35EE5" w:rsidR="00ED154A" w:rsidRPr="00AA1826" w:rsidRDefault="00293E6A" w:rsidP="00293E6A">
    <w:pPr>
      <w:pStyle w:val="Header"/>
      <w:jc w:val="center"/>
      <w:rPr>
        <w:szCs w:val="22"/>
      </w:rPr>
    </w:pPr>
    <w:r w:rsidRPr="00AA1826">
      <w:rPr>
        <w:rFonts w:ascii="Calibri" w:hAnsi="Calibri" w:cs="Calibri"/>
        <w:b/>
        <w:snapToGrid w:val="0"/>
        <w:szCs w:val="26"/>
      </w:rPr>
      <w:t>RFP No. 9</w:t>
    </w:r>
    <w:r w:rsidR="00096931" w:rsidRPr="00AA1826">
      <w:rPr>
        <w:rFonts w:ascii="Calibri" w:hAnsi="Calibri" w:cs="Calibri"/>
        <w:b/>
        <w:snapToGrid w:val="0"/>
        <w:szCs w:val="26"/>
      </w:rPr>
      <w:t>02281</w:t>
    </w:r>
    <w:r w:rsidRPr="00AA1826">
      <w:rPr>
        <w:rFonts w:ascii="Calibri" w:hAnsi="Calibri" w:cs="Calibri"/>
        <w:b/>
        <w:snapToGrid w:val="0"/>
        <w:szCs w:val="26"/>
      </w:rPr>
      <w:t xml:space="preserve">, Addendum No. </w:t>
    </w:r>
    <w:r w:rsidR="00096931" w:rsidRPr="00AA1826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kFANn1Cog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16B6"/>
    <w:rsid w:val="0004603D"/>
    <w:rsid w:val="00064897"/>
    <w:rsid w:val="00071C03"/>
    <w:rsid w:val="000844B7"/>
    <w:rsid w:val="0008772A"/>
    <w:rsid w:val="00087A00"/>
    <w:rsid w:val="000902A5"/>
    <w:rsid w:val="00090617"/>
    <w:rsid w:val="00096931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109E"/>
    <w:rsid w:val="00103B42"/>
    <w:rsid w:val="00111EEE"/>
    <w:rsid w:val="001323F2"/>
    <w:rsid w:val="001547ED"/>
    <w:rsid w:val="001615E0"/>
    <w:rsid w:val="00177D92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502A5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F3C56"/>
    <w:rsid w:val="00603FD9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455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94181"/>
    <w:rsid w:val="009A18C5"/>
    <w:rsid w:val="009A1F7D"/>
    <w:rsid w:val="009B0856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44F81"/>
    <w:rsid w:val="00A53394"/>
    <w:rsid w:val="00A60FB5"/>
    <w:rsid w:val="00A6550D"/>
    <w:rsid w:val="00A67646"/>
    <w:rsid w:val="00A72B9A"/>
    <w:rsid w:val="00A847FE"/>
    <w:rsid w:val="00A86A6D"/>
    <w:rsid w:val="00A94910"/>
    <w:rsid w:val="00A96513"/>
    <w:rsid w:val="00AA1826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14E3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A2B05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3777C"/>
    <w:rsid w:val="00F46CD3"/>
    <w:rsid w:val="00F7002E"/>
    <w:rsid w:val="00F72E46"/>
    <w:rsid w:val="00F81A17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05BCE336-9E8A-417D-957A-79AD0E93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96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YTJjMDEzOGUtOTg1MC00MTY3LWI1ZTgtOTNmN2UyY2Y1N2U4%40thread.v2/0?context=%7b%22Tid%22%3a%2232fdff2c-f86e-4ba3-a47d-6a44a7f45a64%22%2c%22Oid%22%3a%221e31baad-1bae-45b2-8b1f-126565726561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tel:+14159153950,,709576809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microsoft.com/microsoft-teams/join-a-mee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ezsourcing.acgov.org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microsoft.com/en-us/microsoft-teams/download-ap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mailto:Jacqueline.Favela2@acgov.org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A493693E3B04E99D32C37EFB73F1D" ma:contentTypeVersion="3" ma:contentTypeDescription="Create a new document." ma:contentTypeScope="" ma:versionID="e86b7798f94889e0569bb704990cf4a8">
  <xsd:schema xmlns:xsd="http://www.w3.org/2001/XMLSchema" xmlns:xs="http://www.w3.org/2001/XMLSchema" xmlns:p="http://schemas.microsoft.com/office/2006/metadata/properties" xmlns:ns2="e5da28ea-79b3-41a8-adc0-be0bb6c0bf18" targetNamespace="http://schemas.microsoft.com/office/2006/metadata/properties" ma:root="true" ma:fieldsID="1fc49012f0a9bebd134a5a022bbecfe0" ns2:_="">
    <xsd:import namespace="e5da28ea-79b3-41a8-adc0-be0bb6c0bf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28ea-79b3-41a8-adc0-be0bb6c0b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15468C-5ECA-44E6-810A-21FE80BD196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5da28ea-79b3-41a8-adc0-be0bb6c0bf1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8A6C0A3-386B-4CDD-91CD-C9A799B51A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28ea-79b3-41a8-adc0-be0bb6c0bf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Favela, Jacqueline  GSA - Procurement Department</cp:lastModifiedBy>
  <cp:revision>2</cp:revision>
  <dcterms:created xsi:type="dcterms:W3CDTF">2023-06-13T21:07:00Z</dcterms:created>
  <dcterms:modified xsi:type="dcterms:W3CDTF">2023-06-13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D15A493693E3B04E99D32C37EFB73F1D</vt:lpwstr>
  </property>
  <property fmtid="{D5CDD505-2E9C-101B-9397-08002B2CF9AE}" pid="6" name="GrammarlyDocumentId">
    <vt:lpwstr>25bcacbdeec8a49e495acda682d51e59a09762657f611f7f705b45ee9b4b68a2</vt:lpwstr>
  </property>
</Properties>
</file>